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64D7842E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3AF6C236" w14:textId="03303AAA" w:rsidR="00122F92" w:rsidRPr="007A1BB7" w:rsidRDefault="00122F92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FIRST_NAME AS WORKER_NAME FROM WORKER;</w:t>
      </w:r>
    </w:p>
    <w:p w14:paraId="1924BD64" w14:textId="51D011A1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36411E90" w14:textId="16B57967" w:rsidR="009D37E0" w:rsidRDefault="009D37E0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DISTINCT DEPARTMENT FROM WORKER</w:t>
      </w:r>
      <w:r w:rsidR="00464184">
        <w:rPr>
          <w:b w:val="0"/>
          <w:bCs w:val="0"/>
          <w:color w:val="444444"/>
          <w:spacing w:val="3"/>
        </w:rPr>
        <w:t>;</w:t>
      </w:r>
    </w:p>
    <w:p w14:paraId="57DD2D1C" w14:textId="32956E70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9BA9BAD" w14:textId="3EDB7ED1" w:rsidR="009D37E0" w:rsidRDefault="009D37E0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ROM WORKER</w:t>
      </w:r>
    </w:p>
    <w:p w14:paraId="059CF5AA" w14:textId="0AED3CA0" w:rsidR="009D37E0" w:rsidRDefault="009D37E0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</w:t>
      </w:r>
    </w:p>
    <w:p w14:paraId="4A3B75DB" w14:textId="3A581A6E" w:rsidR="009D37E0" w:rsidRPr="007A1BB7" w:rsidRDefault="009D37E0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WORKER_ID &gt; </w:t>
      </w:r>
      <w:r w:rsidR="00464184">
        <w:rPr>
          <w:b w:val="0"/>
          <w:bCs w:val="0"/>
          <w:color w:val="444444"/>
          <w:spacing w:val="3"/>
        </w:rPr>
        <w:t>(SELECT COUNT(*) FROM WORKER) – 5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122F92"/>
    <w:rsid w:val="00464184"/>
    <w:rsid w:val="00901A32"/>
    <w:rsid w:val="009778B2"/>
    <w:rsid w:val="009D37E0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unjan Shingala</cp:lastModifiedBy>
  <cp:revision>5</cp:revision>
  <dcterms:created xsi:type="dcterms:W3CDTF">2021-03-26T13:45:00Z</dcterms:created>
  <dcterms:modified xsi:type="dcterms:W3CDTF">2021-12-17T17:49:00Z</dcterms:modified>
</cp:coreProperties>
</file>